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DD622F" w:rsidRDefault="00DD622F" w:rsidP="00DD622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DD622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„VISEGRAD 4 UKRAINE”,</w:t>
      </w:r>
      <w:r w:rsidRPr="00DD62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2022 r.</w:t>
      </w:r>
    </w:p>
    <w:p w:rsidR="00DD622F" w:rsidRPr="00DD622F" w:rsidRDefault="00DD622F" w:rsidP="00DD622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DD622F">
        <w:rPr>
          <w:rFonts w:ascii="Times New Roman" w:hAnsi="Times New Roman" w:cs="Times New Roman"/>
          <w:b/>
          <w:color w:val="000000"/>
          <w:sz w:val="24"/>
          <w:szCs w:val="24"/>
        </w:rPr>
        <w:t>Międzynarodow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y</w:t>
      </w:r>
      <w:r w:rsidRPr="00DD62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Fundusz Wyszehradzki</w:t>
      </w:r>
    </w:p>
    <w:p w:rsidR="00DD622F" w:rsidRPr="00DD622F" w:rsidRDefault="00DD622F" w:rsidP="00DD622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>ziewane rezultaty (maksymalnie 3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</w:t>
      </w:r>
      <w:r w:rsidR="00EB01FD">
        <w:rPr>
          <w:rFonts w:ascii="Times New Roman" w:eastAsia="Times New Roman" w:hAnsi="Times New Roman" w:cs="Times New Roman"/>
          <w:sz w:val="20"/>
          <w:szCs w:val="20"/>
        </w:rPr>
        <w:t>p</w:t>
      </w:r>
      <w:bookmarkStart w:id="0" w:name="_GoBack"/>
      <w:bookmarkEnd w:id="0"/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rogramu </w:t>
      </w:r>
      <w:proofErr w:type="spellStart"/>
      <w:r w:rsidR="00AA29E4">
        <w:rPr>
          <w:rFonts w:ascii="Times New Roman" w:eastAsia="Times New Roman" w:hAnsi="Times New Roman" w:cs="Times New Roman"/>
          <w:sz w:val="20"/>
          <w:szCs w:val="20"/>
        </w:rPr>
        <w:t>Visegrad</w:t>
      </w:r>
      <w:proofErr w:type="spellEnd"/>
      <w:r w:rsidR="00AA29E4">
        <w:rPr>
          <w:rFonts w:ascii="Times New Roman" w:eastAsia="Times New Roman" w:hAnsi="Times New Roman" w:cs="Times New Roman"/>
          <w:sz w:val="20"/>
          <w:szCs w:val="20"/>
        </w:rPr>
        <w:t xml:space="preserve"> 4 </w:t>
      </w:r>
      <w:proofErr w:type="spellStart"/>
      <w:r w:rsidR="00AA29E4">
        <w:rPr>
          <w:rFonts w:ascii="Times New Roman" w:eastAsia="Times New Roman" w:hAnsi="Times New Roman" w:cs="Times New Roman"/>
          <w:sz w:val="20"/>
          <w:szCs w:val="20"/>
        </w:rPr>
        <w:t>Ukraine</w:t>
      </w:r>
      <w:proofErr w:type="spellEnd"/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</w:t>
      </w:r>
      <w:r w:rsidR="00AA29E4">
        <w:rPr>
          <w:rFonts w:ascii="Times New Roman" w:eastAsia="Times New Roman" w:hAnsi="Times New Roman" w:cs="Times New Roman"/>
          <w:sz w:val="20"/>
          <w:szCs w:val="20"/>
        </w:rPr>
        <w:t>Międzynarodowy Fundusz Wyszehradzki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AA29E4">
      <w:headerReference w:type="default" r:id="rId9"/>
      <w:pgSz w:w="11906" w:h="16838"/>
      <w:pgMar w:top="1418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4DD" w:rsidRDefault="00BD24DD" w:rsidP="00563444">
      <w:pPr>
        <w:spacing w:after="0" w:line="240" w:lineRule="auto"/>
      </w:pPr>
      <w:r>
        <w:separator/>
      </w:r>
    </w:p>
  </w:endnote>
  <w:end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4DD" w:rsidRDefault="00BD24DD" w:rsidP="00563444">
      <w:pPr>
        <w:spacing w:after="0" w:line="240" w:lineRule="auto"/>
      </w:pPr>
      <w:r>
        <w:separator/>
      </w:r>
    </w:p>
  </w:footnote>
  <w:foot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622F" w:rsidRDefault="00DD622F" w:rsidP="00DD622F">
    <w:pPr>
      <w:pStyle w:val="Nagwek"/>
      <w:tabs>
        <w:tab w:val="clear" w:pos="4536"/>
        <w:tab w:val="clear" w:pos="9072"/>
        <w:tab w:val="left" w:pos="6720"/>
      </w:tabs>
    </w:pPr>
    <w:r>
      <w:tab/>
    </w:r>
    <w:r w:rsidRPr="008C5388">
      <w:rPr>
        <w:noProof/>
      </w:rPr>
      <w:drawing>
        <wp:inline distT="0" distB="0" distL="0" distR="0" wp14:anchorId="75D8B6E7" wp14:editId="15EDA1E6">
          <wp:extent cx="1304925" cy="662986"/>
          <wp:effectExtent l="0" t="0" r="0" b="3810"/>
          <wp:docPr id="6" name="Obraz 6" descr="Logo - Visegrad Fund - Visegrad F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- Visegrad Fund - Visegrad Fun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7131" cy="6844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A4364"/>
    <w:rsid w:val="006E71DA"/>
    <w:rsid w:val="006E75C3"/>
    <w:rsid w:val="007C1FFF"/>
    <w:rsid w:val="007C5EB5"/>
    <w:rsid w:val="008650E5"/>
    <w:rsid w:val="008E77EB"/>
    <w:rsid w:val="00971017"/>
    <w:rsid w:val="0097332D"/>
    <w:rsid w:val="009A770C"/>
    <w:rsid w:val="00A37489"/>
    <w:rsid w:val="00AA29E4"/>
    <w:rsid w:val="00B1764A"/>
    <w:rsid w:val="00B875AF"/>
    <w:rsid w:val="00BD24DD"/>
    <w:rsid w:val="00C360F7"/>
    <w:rsid w:val="00D07A3B"/>
    <w:rsid w:val="00D6079C"/>
    <w:rsid w:val="00D93C1D"/>
    <w:rsid w:val="00DA2739"/>
    <w:rsid w:val="00DB6FB8"/>
    <w:rsid w:val="00DD01AD"/>
    <w:rsid w:val="00DD622F"/>
    <w:rsid w:val="00E669C3"/>
    <w:rsid w:val="00EB01FD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7E320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1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Swietłana Dachno</cp:lastModifiedBy>
  <cp:revision>4</cp:revision>
  <cp:lastPrinted>2019-04-12T07:41:00Z</cp:lastPrinted>
  <dcterms:created xsi:type="dcterms:W3CDTF">2022-04-04T09:20:00Z</dcterms:created>
  <dcterms:modified xsi:type="dcterms:W3CDTF">2022-04-04T09:22:00Z</dcterms:modified>
</cp:coreProperties>
</file>